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54FF7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AGENDA</w:t>
      </w:r>
    </w:p>
    <w:p w14:paraId="74D9ADA4" w14:textId="77777777" w:rsidR="00667236" w:rsidRPr="0016483B" w:rsidRDefault="00667236" w:rsidP="00151580">
      <w:pPr>
        <w:spacing w:after="0"/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5DE75088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The Rolla </w:t>
      </w:r>
      <w:r w:rsidR="00EE6541" w:rsidRPr="0016483B">
        <w:rPr>
          <w:rFonts w:ascii="Times New Roman" w:hAnsi="Times New Roman" w:cs="Times New Roman"/>
          <w:b/>
          <w:sz w:val="24"/>
          <w:szCs w:val="24"/>
        </w:rPr>
        <w:t>Board of Adjustment</w:t>
      </w:r>
    </w:p>
    <w:p w14:paraId="0E09573D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Rolla City </w:t>
      </w:r>
      <w:r w:rsidR="00966D81" w:rsidRPr="0016483B">
        <w:rPr>
          <w:rFonts w:ascii="Times New Roman" w:hAnsi="Times New Roman" w:cs="Times New Roman"/>
          <w:b/>
          <w:sz w:val="24"/>
          <w:szCs w:val="24"/>
        </w:rPr>
        <w:t>Hall, 3</w:t>
      </w:r>
      <w:r w:rsidR="00966D81" w:rsidRPr="0016483B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="00966D81" w:rsidRPr="0016483B">
        <w:rPr>
          <w:rFonts w:ascii="Times New Roman" w:hAnsi="Times New Roman" w:cs="Times New Roman"/>
          <w:b/>
          <w:sz w:val="24"/>
          <w:szCs w:val="24"/>
        </w:rPr>
        <w:t xml:space="preserve"> Floor Conference Room</w:t>
      </w:r>
      <w:r w:rsidRPr="0016483B">
        <w:rPr>
          <w:rFonts w:ascii="Times New Roman" w:hAnsi="Times New Roman" w:cs="Times New Roman"/>
          <w:b/>
          <w:sz w:val="24"/>
          <w:szCs w:val="24"/>
        </w:rPr>
        <w:t>, 901 North Elm Street</w:t>
      </w:r>
    </w:p>
    <w:p w14:paraId="17646CDF" w14:textId="532120D3" w:rsidR="00677CB5" w:rsidRDefault="00A76670" w:rsidP="00151580">
      <w:pPr>
        <w:spacing w:after="0"/>
        <w:ind w:firstLin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Thursday, </w:t>
      </w:r>
      <w:r w:rsidR="001E41A9">
        <w:rPr>
          <w:rFonts w:ascii="Times New Roman" w:hAnsi="Times New Roman" w:cs="Times New Roman"/>
          <w:b/>
          <w:sz w:val="24"/>
          <w:szCs w:val="24"/>
        </w:rPr>
        <w:t>September 18,</w:t>
      </w:r>
      <w:r w:rsidR="0062676E" w:rsidRPr="0016483B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A55913">
        <w:rPr>
          <w:rFonts w:ascii="Times New Roman" w:hAnsi="Times New Roman" w:cs="Times New Roman"/>
          <w:b/>
          <w:sz w:val="24"/>
          <w:szCs w:val="24"/>
        </w:rPr>
        <w:t>5</w:t>
      </w:r>
      <w:r w:rsidR="006A027E" w:rsidRPr="0016483B">
        <w:rPr>
          <w:rFonts w:ascii="Times New Roman" w:hAnsi="Times New Roman" w:cs="Times New Roman"/>
          <w:b/>
          <w:sz w:val="24"/>
          <w:szCs w:val="24"/>
        </w:rPr>
        <w:t xml:space="preserve"> @ </w:t>
      </w:r>
      <w:r w:rsidR="00CE4225" w:rsidRPr="0016483B">
        <w:rPr>
          <w:rFonts w:ascii="Times New Roman" w:hAnsi="Times New Roman" w:cs="Times New Roman"/>
          <w:b/>
          <w:sz w:val="24"/>
          <w:szCs w:val="24"/>
        </w:rPr>
        <w:t>5</w:t>
      </w:r>
      <w:r w:rsidRPr="0016483B">
        <w:rPr>
          <w:rFonts w:ascii="Times New Roman" w:hAnsi="Times New Roman" w:cs="Times New Roman"/>
          <w:b/>
          <w:sz w:val="24"/>
          <w:szCs w:val="24"/>
        </w:rPr>
        <w:t>:</w:t>
      </w:r>
      <w:r w:rsidR="002E061A" w:rsidRPr="0016483B">
        <w:rPr>
          <w:rFonts w:ascii="Times New Roman" w:hAnsi="Times New Roman" w:cs="Times New Roman"/>
          <w:b/>
          <w:sz w:val="24"/>
          <w:szCs w:val="24"/>
        </w:rPr>
        <w:t>30</w:t>
      </w:r>
      <w:r w:rsidRPr="0016483B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02B152D9" w14:textId="77777777" w:rsidR="000D2FD1" w:rsidRPr="0016483B" w:rsidRDefault="000D2FD1" w:rsidP="00151580">
      <w:pPr>
        <w:spacing w:after="0"/>
        <w:ind w:firstLine="360"/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67C40C45" w14:textId="77777777" w:rsidR="007E1F1F" w:rsidRPr="0016483B" w:rsidRDefault="007E1F1F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717B12C" w14:textId="10803203" w:rsidR="00677CB5" w:rsidRDefault="00796C58" w:rsidP="00053333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Board Members</w:t>
      </w:r>
      <w:proofErr w:type="gramStart"/>
      <w:r w:rsidRPr="0016483B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  <w:t>Matt</w:t>
      </w:r>
      <w:proofErr w:type="gramEnd"/>
      <w:r w:rsidRPr="0016483B">
        <w:rPr>
          <w:rFonts w:ascii="Times New Roman" w:hAnsi="Times New Roman" w:cs="Times New Roman"/>
          <w:b/>
          <w:sz w:val="24"/>
          <w:szCs w:val="24"/>
        </w:rPr>
        <w:t xml:space="preserve"> Crowell (Chairperson), </w:t>
      </w:r>
      <w:r w:rsidR="00C12085">
        <w:rPr>
          <w:rFonts w:ascii="Times New Roman" w:hAnsi="Times New Roman" w:cs="Times New Roman"/>
          <w:b/>
          <w:sz w:val="24"/>
          <w:szCs w:val="24"/>
        </w:rPr>
        <w:t>VACANT</w:t>
      </w:r>
      <w:r w:rsidR="00677CB5">
        <w:rPr>
          <w:rFonts w:ascii="Times New Roman" w:hAnsi="Times New Roman" w:cs="Times New Roman"/>
          <w:b/>
          <w:sz w:val="24"/>
          <w:szCs w:val="24"/>
        </w:rPr>
        <w:t xml:space="preserve"> (Vice-Chairperson),</w:t>
      </w:r>
    </w:p>
    <w:p w14:paraId="12F4CA5E" w14:textId="77777777" w:rsidR="00677CB5" w:rsidRDefault="00677CB5" w:rsidP="00677CB5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053333">
        <w:rPr>
          <w:rFonts w:ascii="Times New Roman" w:hAnsi="Times New Roman" w:cs="Times New Roman"/>
          <w:b/>
          <w:sz w:val="24"/>
          <w:szCs w:val="24"/>
        </w:rPr>
        <w:t>Jacob Rohter, John Meusch,</w:t>
      </w:r>
      <w:r w:rsidR="0000672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VACANT, </w:t>
      </w:r>
    </w:p>
    <w:p w14:paraId="54042268" w14:textId="77777777" w:rsidR="00796C58" w:rsidRPr="0016483B" w:rsidRDefault="00677CB5" w:rsidP="00677CB5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96C58" w:rsidRPr="0016483B">
        <w:rPr>
          <w:rFonts w:ascii="Times New Roman" w:hAnsi="Times New Roman" w:cs="Times New Roman"/>
          <w:b/>
          <w:sz w:val="24"/>
          <w:szCs w:val="24"/>
        </w:rPr>
        <w:t>Jonathan Hines (Alternate)</w:t>
      </w:r>
    </w:p>
    <w:p w14:paraId="3DA8DAB4" w14:textId="77777777" w:rsidR="00796C58" w:rsidRPr="0016483B" w:rsidRDefault="00796C58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1DB0CF3" w14:textId="77777777" w:rsidR="00796C58" w:rsidRPr="0016483B" w:rsidRDefault="00796C58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B8C8CCA" w14:textId="77777777" w:rsidR="00DE782B" w:rsidRPr="0016483B" w:rsidRDefault="00796C58" w:rsidP="00796C5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7A01D1EF" w14:textId="77777777" w:rsidR="00796C58" w:rsidRPr="0016483B" w:rsidRDefault="00796C58" w:rsidP="00DE782B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32DFB2A3" w14:textId="55CA6594" w:rsidR="00EE149D" w:rsidRDefault="00796C58" w:rsidP="004D146E">
      <w:pPr>
        <w:spacing w:after="0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sz w:val="24"/>
          <w:szCs w:val="24"/>
        </w:rPr>
        <w:t xml:space="preserve">Review of the Minutes from the Board of Adjustment meeting held on </w:t>
      </w:r>
      <w:r w:rsidR="001E41A9">
        <w:rPr>
          <w:rFonts w:ascii="Times New Roman" w:hAnsi="Times New Roman" w:cs="Times New Roman"/>
          <w:sz w:val="24"/>
          <w:szCs w:val="24"/>
        </w:rPr>
        <w:t>May 8</w:t>
      </w:r>
      <w:r w:rsidR="00DE782B" w:rsidRPr="0016483B">
        <w:rPr>
          <w:rFonts w:ascii="Times New Roman" w:hAnsi="Times New Roman" w:cs="Times New Roman"/>
          <w:sz w:val="24"/>
          <w:szCs w:val="24"/>
        </w:rPr>
        <w:t>, 202</w:t>
      </w:r>
      <w:r w:rsidR="004D146E">
        <w:rPr>
          <w:rFonts w:ascii="Times New Roman" w:hAnsi="Times New Roman" w:cs="Times New Roman"/>
          <w:sz w:val="24"/>
          <w:szCs w:val="24"/>
        </w:rPr>
        <w:t>5</w:t>
      </w:r>
      <w:r w:rsidR="007E1F1F" w:rsidRPr="0016483B">
        <w:rPr>
          <w:rFonts w:ascii="Times New Roman" w:hAnsi="Times New Roman" w:cs="Times New Roman"/>
          <w:sz w:val="24"/>
          <w:szCs w:val="24"/>
        </w:rPr>
        <w:t xml:space="preserve">. </w:t>
      </w:r>
      <w:r w:rsidRPr="0016483B">
        <w:rPr>
          <w:rFonts w:ascii="Times New Roman" w:hAnsi="Times New Roman" w:cs="Times New Roman"/>
          <w:sz w:val="24"/>
          <w:szCs w:val="24"/>
        </w:rPr>
        <w:br/>
      </w:r>
    </w:p>
    <w:p w14:paraId="4AD4F7F2" w14:textId="77777777" w:rsidR="00796C58" w:rsidRPr="0016483B" w:rsidRDefault="00796C58" w:rsidP="00DE782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OLD BUSINESS: 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6738EBDC" w14:textId="77777777" w:rsidR="00DE782B" w:rsidRPr="0016483B" w:rsidRDefault="00796C58" w:rsidP="00EE495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PUBLIC HEARING: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0DBD34CF" w14:textId="77777777" w:rsidR="00DE782B" w:rsidRPr="0016483B" w:rsidRDefault="00DE782B" w:rsidP="00DE782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E9FB388" w14:textId="1222284F" w:rsidR="00796C58" w:rsidRPr="00A55913" w:rsidRDefault="00A55913" w:rsidP="00A559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55913">
        <w:rPr>
          <w:rFonts w:ascii="Times New Roman" w:hAnsi="Times New Roman" w:cs="Times New Roman"/>
          <w:b/>
          <w:sz w:val="24"/>
          <w:szCs w:val="24"/>
        </w:rPr>
        <w:t>ZV2</w:t>
      </w:r>
      <w:r w:rsidR="0095730A">
        <w:rPr>
          <w:rFonts w:ascii="Times New Roman" w:hAnsi="Times New Roman" w:cs="Times New Roman"/>
          <w:b/>
          <w:sz w:val="24"/>
          <w:szCs w:val="24"/>
        </w:rPr>
        <w:t>5</w:t>
      </w:r>
      <w:r w:rsidRPr="00A55913">
        <w:rPr>
          <w:rFonts w:ascii="Times New Roman" w:hAnsi="Times New Roman" w:cs="Times New Roman"/>
          <w:b/>
          <w:sz w:val="24"/>
          <w:szCs w:val="24"/>
        </w:rPr>
        <w:t>-0</w:t>
      </w:r>
      <w:r w:rsidR="001E41A9">
        <w:rPr>
          <w:rFonts w:ascii="Times New Roman" w:hAnsi="Times New Roman" w:cs="Times New Roman"/>
          <w:b/>
          <w:sz w:val="24"/>
          <w:szCs w:val="24"/>
        </w:rPr>
        <w:t>3</w:t>
      </w:r>
      <w:r w:rsidRPr="00A55913">
        <w:rPr>
          <w:rFonts w:ascii="Times New Roman" w:hAnsi="Times New Roman" w:cs="Times New Roman"/>
          <w:b/>
          <w:sz w:val="24"/>
          <w:szCs w:val="24"/>
        </w:rPr>
        <w:t xml:space="preserve">: </w:t>
      </w:r>
      <w:bookmarkStart w:id="0" w:name="_Hlk208583457"/>
      <w:r w:rsidR="0095730A">
        <w:rPr>
          <w:rFonts w:ascii="Times New Roman" w:hAnsi="Times New Roman" w:cs="Times New Roman"/>
          <w:sz w:val="24"/>
          <w:szCs w:val="24"/>
        </w:rPr>
        <w:t xml:space="preserve">Variance </w:t>
      </w:r>
      <w:r w:rsidR="001E41A9">
        <w:rPr>
          <w:rFonts w:ascii="Times New Roman" w:hAnsi="Times New Roman" w:cs="Times New Roman"/>
          <w:sz w:val="24"/>
          <w:szCs w:val="24"/>
        </w:rPr>
        <w:t xml:space="preserve">to Section 42.347 </w:t>
      </w:r>
      <w:r w:rsidR="0095730A">
        <w:rPr>
          <w:rFonts w:ascii="Times New Roman" w:hAnsi="Times New Roman" w:cs="Times New Roman"/>
          <w:sz w:val="24"/>
          <w:szCs w:val="24"/>
        </w:rPr>
        <w:t xml:space="preserve">to allow </w:t>
      </w:r>
      <w:r w:rsidR="001E41A9">
        <w:rPr>
          <w:rFonts w:ascii="Times New Roman" w:hAnsi="Times New Roman" w:cs="Times New Roman"/>
          <w:sz w:val="24"/>
          <w:szCs w:val="24"/>
        </w:rPr>
        <w:t>a billboard larger than 192 square feet on property located along Hwy 63/Bishop Ave,</w:t>
      </w:r>
      <w:r w:rsidR="0095730A">
        <w:rPr>
          <w:rFonts w:ascii="Times New Roman" w:hAnsi="Times New Roman" w:cs="Times New Roman"/>
          <w:sz w:val="24"/>
          <w:szCs w:val="24"/>
        </w:rPr>
        <w:t xml:space="preserve"> in the </w:t>
      </w:r>
      <w:r w:rsidR="00C12085">
        <w:rPr>
          <w:rFonts w:ascii="Times New Roman" w:hAnsi="Times New Roman" w:cs="Times New Roman"/>
          <w:sz w:val="24"/>
          <w:szCs w:val="24"/>
        </w:rPr>
        <w:t>C-2, General Commercial</w:t>
      </w:r>
      <w:r w:rsidR="0095730A">
        <w:rPr>
          <w:rFonts w:ascii="Times New Roman" w:hAnsi="Times New Roman" w:cs="Times New Roman"/>
          <w:sz w:val="24"/>
          <w:szCs w:val="24"/>
        </w:rPr>
        <w:t xml:space="preserve"> district at </w:t>
      </w:r>
      <w:r w:rsidR="001E41A9">
        <w:rPr>
          <w:rFonts w:ascii="Times New Roman" w:hAnsi="Times New Roman" w:cs="Times New Roman"/>
          <w:sz w:val="24"/>
          <w:szCs w:val="24"/>
        </w:rPr>
        <w:t>1207 S Bishop Ave</w:t>
      </w:r>
      <w:bookmarkEnd w:id="0"/>
      <w:r w:rsidR="00796C58" w:rsidRPr="00A55913">
        <w:rPr>
          <w:rFonts w:ascii="Times New Roman" w:hAnsi="Times New Roman" w:cs="Times New Roman"/>
          <w:b/>
          <w:sz w:val="24"/>
          <w:szCs w:val="24"/>
        </w:rPr>
        <w:br/>
      </w:r>
    </w:p>
    <w:p w14:paraId="3FB72313" w14:textId="77777777" w:rsidR="004D146E" w:rsidRPr="0016483B" w:rsidRDefault="004D146E" w:rsidP="004D146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OTHER BUSINESS/REPORTS FROM THE CHAIRPERSON,</w:t>
      </w:r>
    </w:p>
    <w:p w14:paraId="55E9AF9A" w14:textId="77777777" w:rsidR="001E41A9" w:rsidRDefault="004D146E" w:rsidP="004D146E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MITTEE, OR STAFF:</w:t>
      </w:r>
    </w:p>
    <w:p w14:paraId="5DC05D07" w14:textId="77777777" w:rsidR="001E41A9" w:rsidRDefault="001E41A9" w:rsidP="004D146E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027EB1" w14:textId="6B2B5D7A" w:rsidR="001E41A9" w:rsidRPr="00EE149D" w:rsidRDefault="001E41A9" w:rsidP="001E41A9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E149D">
        <w:rPr>
          <w:rFonts w:ascii="Times New Roman" w:hAnsi="Times New Roman" w:cs="Times New Roman"/>
          <w:sz w:val="24"/>
          <w:szCs w:val="24"/>
        </w:rPr>
        <w:t xml:space="preserve">Election </w:t>
      </w:r>
      <w:proofErr w:type="gramStart"/>
      <w:r w:rsidRPr="00EE149D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EE149D">
        <w:rPr>
          <w:rFonts w:ascii="Times New Roman" w:hAnsi="Times New Roman" w:cs="Times New Roman"/>
          <w:sz w:val="24"/>
          <w:szCs w:val="24"/>
        </w:rPr>
        <w:t xml:space="preserve"> Vice-Chair</w:t>
      </w:r>
      <w:r>
        <w:rPr>
          <w:rFonts w:ascii="Times New Roman" w:hAnsi="Times New Roman" w:cs="Times New Roman"/>
          <w:sz w:val="24"/>
          <w:szCs w:val="24"/>
        </w:rPr>
        <w:t>person</w:t>
      </w:r>
    </w:p>
    <w:p w14:paraId="6FC9725B" w14:textId="6D36445E" w:rsidR="00796C58" w:rsidRPr="0016483B" w:rsidRDefault="004D146E" w:rsidP="004D146E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E3500D3" w14:textId="77777777" w:rsidR="00796C58" w:rsidRPr="0016483B" w:rsidRDefault="00796C58" w:rsidP="00796C58">
      <w:pPr>
        <w:pStyle w:val="ListParagraph"/>
        <w:spacing w:after="0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6D6A8D" w14:textId="77777777" w:rsidR="00796C58" w:rsidRPr="0016483B" w:rsidRDefault="00796C58" w:rsidP="00796C58">
      <w:pPr>
        <w:rPr>
          <w:rFonts w:ascii="Times New Roman" w:hAnsi="Times New Roman" w:cs="Times New Roman"/>
          <w:b/>
          <w:sz w:val="24"/>
          <w:szCs w:val="24"/>
        </w:rPr>
      </w:pPr>
    </w:p>
    <w:p w14:paraId="6A9DA37F" w14:textId="44E0C2EA" w:rsidR="00C81AB4" w:rsidRPr="0016483B" w:rsidRDefault="00966D81" w:rsidP="00796C58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NEXT MEETING DATE</w:t>
      </w:r>
      <w:proofErr w:type="gramStart"/>
      <w:r w:rsidRPr="0016483B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81AB4">
        <w:rPr>
          <w:rFonts w:ascii="Times New Roman" w:hAnsi="Times New Roman" w:cs="Times New Roman"/>
          <w:b/>
          <w:sz w:val="24"/>
          <w:szCs w:val="24"/>
        </w:rPr>
        <w:tab/>
      </w:r>
      <w:r w:rsidR="001E41A9">
        <w:rPr>
          <w:rFonts w:ascii="Times New Roman" w:hAnsi="Times New Roman" w:cs="Times New Roman"/>
          <w:b/>
          <w:sz w:val="24"/>
          <w:szCs w:val="24"/>
        </w:rPr>
        <w:t>October</w:t>
      </w:r>
      <w:proofErr w:type="gramEnd"/>
      <w:r w:rsidR="001E41A9">
        <w:rPr>
          <w:rFonts w:ascii="Times New Roman" w:hAnsi="Times New Roman" w:cs="Times New Roman"/>
          <w:b/>
          <w:sz w:val="24"/>
          <w:szCs w:val="24"/>
        </w:rPr>
        <w:t xml:space="preserve"> 23</w:t>
      </w:r>
      <w:r w:rsidR="00A55913">
        <w:rPr>
          <w:rFonts w:ascii="Times New Roman" w:hAnsi="Times New Roman" w:cs="Times New Roman"/>
          <w:b/>
          <w:sz w:val="24"/>
          <w:szCs w:val="24"/>
        </w:rPr>
        <w:t>, 2025</w:t>
      </w:r>
      <w:r w:rsidR="00BA4B5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D146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C963E24" w14:textId="77777777" w:rsidR="00F472AE" w:rsidRPr="0016483B" w:rsidRDefault="00F472AE" w:rsidP="00796C58">
      <w:pPr>
        <w:spacing w:after="0"/>
        <w:ind w:left="2880" w:hanging="2160"/>
        <w:rPr>
          <w:rFonts w:ascii="Times New Roman" w:hAnsi="Times New Roman" w:cs="Times New Roman"/>
          <w:b/>
          <w:sz w:val="24"/>
          <w:szCs w:val="24"/>
        </w:rPr>
      </w:pPr>
    </w:p>
    <w:sectPr w:rsidR="00F472AE" w:rsidRPr="0016483B" w:rsidSect="002E061A">
      <w:headerReference w:type="default" r:id="rId8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93579" w14:textId="77777777" w:rsidR="009E307E" w:rsidRDefault="009E307E" w:rsidP="00667236">
      <w:pPr>
        <w:spacing w:after="0"/>
      </w:pPr>
      <w:r>
        <w:separator/>
      </w:r>
    </w:p>
  </w:endnote>
  <w:endnote w:type="continuationSeparator" w:id="0">
    <w:p w14:paraId="1ED0E848" w14:textId="77777777" w:rsidR="009E307E" w:rsidRDefault="009E307E" w:rsidP="006672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1E4EE" w14:textId="77777777" w:rsidR="009E307E" w:rsidRDefault="009E307E" w:rsidP="00667236">
      <w:pPr>
        <w:spacing w:after="0"/>
      </w:pPr>
      <w:r>
        <w:separator/>
      </w:r>
    </w:p>
  </w:footnote>
  <w:footnote w:type="continuationSeparator" w:id="0">
    <w:p w14:paraId="5ECF6FB1" w14:textId="77777777" w:rsidR="009E307E" w:rsidRDefault="009E307E" w:rsidP="0066723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4F758" w14:textId="77777777" w:rsidR="00667236" w:rsidRDefault="00667236">
    <w:pPr>
      <w:pStyle w:val="Header"/>
    </w:pPr>
    <w:r>
      <w:rPr>
        <w:noProof/>
      </w:rPr>
      <w:drawing>
        <wp:inline distT="0" distB="0" distL="0" distR="0" wp14:anchorId="14DE2100" wp14:editId="28A4CC93">
          <wp:extent cx="5944235" cy="128651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C4463D"/>
    <w:multiLevelType w:val="hybridMultilevel"/>
    <w:tmpl w:val="11FEA836"/>
    <w:lvl w:ilvl="0" w:tplc="8460BABE">
      <w:start w:val="1"/>
      <w:numFmt w:val="upperRoman"/>
      <w:lvlText w:val="%1."/>
      <w:lvlJc w:val="righ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928EF7E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2076199431">
    <w:abstractNumId w:val="4"/>
  </w:num>
  <w:num w:numId="2" w16cid:durableId="234898141">
    <w:abstractNumId w:val="1"/>
  </w:num>
  <w:num w:numId="3" w16cid:durableId="1706179108">
    <w:abstractNumId w:val="3"/>
  </w:num>
  <w:num w:numId="4" w16cid:durableId="2058116129">
    <w:abstractNumId w:val="0"/>
  </w:num>
  <w:num w:numId="5" w16cid:durableId="170074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6721"/>
    <w:rsid w:val="00053333"/>
    <w:rsid w:val="00063737"/>
    <w:rsid w:val="0007733C"/>
    <w:rsid w:val="00095990"/>
    <w:rsid w:val="000D2FD1"/>
    <w:rsid w:val="00147672"/>
    <w:rsid w:val="00151580"/>
    <w:rsid w:val="0016483B"/>
    <w:rsid w:val="001804B7"/>
    <w:rsid w:val="00190198"/>
    <w:rsid w:val="001E41A9"/>
    <w:rsid w:val="001F3AF1"/>
    <w:rsid w:val="00201ADD"/>
    <w:rsid w:val="00236C15"/>
    <w:rsid w:val="00285E16"/>
    <w:rsid w:val="002D1B12"/>
    <w:rsid w:val="002D6FDA"/>
    <w:rsid w:val="002E061A"/>
    <w:rsid w:val="00306167"/>
    <w:rsid w:val="00366A41"/>
    <w:rsid w:val="003726FF"/>
    <w:rsid w:val="0038064F"/>
    <w:rsid w:val="00387858"/>
    <w:rsid w:val="004378A6"/>
    <w:rsid w:val="00451F38"/>
    <w:rsid w:val="00475165"/>
    <w:rsid w:val="004A516D"/>
    <w:rsid w:val="004D146E"/>
    <w:rsid w:val="00576DF0"/>
    <w:rsid w:val="0062676E"/>
    <w:rsid w:val="00631B9B"/>
    <w:rsid w:val="00667236"/>
    <w:rsid w:val="00677CB5"/>
    <w:rsid w:val="00685E71"/>
    <w:rsid w:val="006A027E"/>
    <w:rsid w:val="006C05C2"/>
    <w:rsid w:val="006C40B4"/>
    <w:rsid w:val="007562B5"/>
    <w:rsid w:val="00796C58"/>
    <w:rsid w:val="007D4C26"/>
    <w:rsid w:val="007E1F1F"/>
    <w:rsid w:val="00812C76"/>
    <w:rsid w:val="00836841"/>
    <w:rsid w:val="008D7A0F"/>
    <w:rsid w:val="008F01D6"/>
    <w:rsid w:val="0095730A"/>
    <w:rsid w:val="00966D81"/>
    <w:rsid w:val="009A7D0C"/>
    <w:rsid w:val="009E307E"/>
    <w:rsid w:val="00A55913"/>
    <w:rsid w:val="00A76670"/>
    <w:rsid w:val="00A81F0F"/>
    <w:rsid w:val="00B3708B"/>
    <w:rsid w:val="00B46860"/>
    <w:rsid w:val="00B54AF7"/>
    <w:rsid w:val="00B56D6B"/>
    <w:rsid w:val="00B7686E"/>
    <w:rsid w:val="00B82C25"/>
    <w:rsid w:val="00BA1DE4"/>
    <w:rsid w:val="00BA4B59"/>
    <w:rsid w:val="00BB4052"/>
    <w:rsid w:val="00BB6118"/>
    <w:rsid w:val="00C12085"/>
    <w:rsid w:val="00C242D1"/>
    <w:rsid w:val="00C50F5F"/>
    <w:rsid w:val="00C81AB4"/>
    <w:rsid w:val="00C8587C"/>
    <w:rsid w:val="00CC0869"/>
    <w:rsid w:val="00CE4225"/>
    <w:rsid w:val="00CF288A"/>
    <w:rsid w:val="00D23C40"/>
    <w:rsid w:val="00DD4194"/>
    <w:rsid w:val="00DD5145"/>
    <w:rsid w:val="00DE782B"/>
    <w:rsid w:val="00E000F3"/>
    <w:rsid w:val="00E343D1"/>
    <w:rsid w:val="00E72F7E"/>
    <w:rsid w:val="00EE149D"/>
    <w:rsid w:val="00EE6541"/>
    <w:rsid w:val="00F472AE"/>
    <w:rsid w:val="00F81B71"/>
    <w:rsid w:val="00FB15FF"/>
    <w:rsid w:val="00FF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6B984BA9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F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723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7236"/>
  </w:style>
  <w:style w:type="paragraph" w:styleId="Footer">
    <w:name w:val="footer"/>
    <w:basedOn w:val="Normal"/>
    <w:link w:val="FooterChar"/>
    <w:uiPriority w:val="99"/>
    <w:unhideWhenUsed/>
    <w:rsid w:val="0066723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7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61C91-D33C-4217-AB74-67571CF91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11</cp:revision>
  <dcterms:created xsi:type="dcterms:W3CDTF">2023-03-31T15:11:00Z</dcterms:created>
  <dcterms:modified xsi:type="dcterms:W3CDTF">2025-09-12T21:30:00Z</dcterms:modified>
</cp:coreProperties>
</file>